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tesh_Malaiya_Group_1_DiSTATIS</w:t>
      </w:r>
    </w:p>
    <w:p>
      <w:pPr>
        <w:pStyle w:val="SourceCode"/>
      </w:pPr>
      <w:r>
        <w:rPr>
          <w:rStyle w:val="VerbatimChar"/>
        </w:rPr>
        <w:t xml:space="preserve">## Skipping install of 'PTCA4CATA' from a github remote, the SHA1 (0a982b85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Heading2"/>
      </w:pPr>
      <w:bookmarkStart w:id="20" w:name="distatis"/>
      <w:r>
        <w:t xml:space="preserve">DiSTATIS</w:t>
      </w:r>
      <w:bookmarkEnd w:id="20"/>
    </w:p>
    <w:p>
      <w:pPr>
        <w:pStyle w:val="FirstParagraph"/>
      </w:pPr>
      <w:r>
        <w:t xml:space="preserve">To be filled</w:t>
      </w:r>
    </w:p>
    <w:p>
      <w:pPr>
        <w:pStyle w:val="Heading3"/>
      </w:pPr>
      <w:bookmarkStart w:id="21" w:name="dataset"/>
      <w:r>
        <w:t xml:space="preserve">Dataset</w:t>
      </w:r>
      <w:bookmarkEnd w:id="21"/>
    </w:p>
    <w:p>
      <w:pPr>
        <w:pStyle w:val="TableCaption"/>
      </w:pPr>
      <w:r>
        <w:t xml:space="preserve">4 Pianist for each of 3 Composers</w:t>
      </w:r>
    </w:p>
    <w:tbl>
      <w:tblPr>
        <w:tblStyle w:val="Table"/>
        <w:tblW w:type="pct" w:w="0.0"/>
        <w:tblLook w:firstRow="1"/>
        <w:tblCaption w:val="4 Pianist for each of 3 Compos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Arrau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Arrau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Arrau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Baren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Baren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.Baren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```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## [1] Bootstrap On Factor Scores. Iterations #: </w:t>
      </w:r>
      <w:r>
        <w:br w:type="textWrapping"/>
      </w:r>
      <w:r>
        <w:rPr>
          <w:rStyle w:val="VerbatimChar"/>
        </w:rPr>
        <w:t xml:space="preserve">## [2] 1000</w:t>
      </w:r>
    </w:p>
    <w:p>
      <w:pPr>
        <w:pStyle w:val="Heading3"/>
      </w:pPr>
      <w:bookmarkStart w:id="22" w:name="scree-plot"/>
      <w:r>
        <w:t xml:space="preserve">SCREE Plo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lotting-assessor-matrix"/>
      <w:r>
        <w:t xml:space="preserve">Plotting Assessor Matrix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onvexhull"/>
      <w:r>
        <w:t xml:space="preserve">ConvexHul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i-set"/>
      <w:r>
        <w:t xml:space="preserve">I Set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_repel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DiSTAT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tesh_Malaiya_Group_1_DiSTATIS</dc:title>
  <dc:creator/>
  <cp:keywords/>
  <dcterms:created xsi:type="dcterms:W3CDTF">2018-11-22T03:32:31Z</dcterms:created>
  <dcterms:modified xsi:type="dcterms:W3CDTF">2018-11-22T03:32:31Z</dcterms:modified>
</cp:coreProperties>
</file>